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Firefighter Internship Position at Medellín Fire Department</w:t>
      </w:r>
    </w:p>
    <w:bookmarkEnd w:id="20"/>
    <w:p>
      <w:pPr>
        <w:pStyle w:val="BodyText"/>
      </w:pPr>
      <w:r>
        <w:t xml:space="preserve">[Your Full Name]</w:t>
      </w:r>
    </w:p>
    <w:p>
      <w:pPr>
        <w:pStyle w:val="BodyText"/>
      </w:pPr>
      <w:r>
        <w:t xml:space="preserve">[Your Address]</w:t>
      </w:r>
    </w:p>
    <w:p>
      <w:pPr>
        <w:pStyle w:val="BodyText"/>
      </w:pPr>
      <w:r>
        <w:t xml:space="preserve">Medellín, Antioquia</w:t>
      </w:r>
    </w:p>
    <w:p>
      <w:pPr>
        <w:pStyle w:val="BodyText"/>
      </w:pPr>
      <w:r>
        <w:t xml:space="preserve">Colombia | [Your Phone Number] | [Your Email Address]</w:t>
      </w:r>
    </w:p>
    <w:p>
      <w:pPr>
        <w:pStyle w:val="BodyText"/>
      </w:pPr>
      <w:r>
        <w:t xml:space="preserve">Date: October 26, 2023</w:t>
      </w:r>
    </w:p>
    <w:p>
      <w:pPr>
        <w:pStyle w:val="BodyText"/>
      </w:pPr>
      <w:r>
        <w:t xml:space="preserve">Medellín Fire Department</w:t>
      </w:r>
    </w:p>
    <w:p>
      <w:pPr>
        <w:pStyle w:val="BodyText"/>
      </w:pPr>
      <w:r>
        <w:t xml:space="preserve">Av. Las Palmas #18-55</w:t>
      </w:r>
    </w:p>
    <w:p>
      <w:pPr>
        <w:pStyle w:val="BodyText"/>
      </w:pPr>
      <w:r>
        <w:t xml:space="preserve">Medellín, Antioquia, Colombia</w:t>
      </w:r>
    </w:p>
    <w:bookmarkStart w:id="21" w:name="Xc95d9ab4fb69f813850053e48037c1bbd0617d4"/>
    <w:p>
      <w:pPr>
        <w:pStyle w:val="Heading2"/>
      </w:pPr>
      <w:r>
        <w:t xml:space="preserve">Subject: Application for Firefighter Internship Position</w:t>
      </w:r>
    </w:p>
    <w:bookmarkEnd w:id="21"/>
    <w:p>
      <w:pPr>
        <w:pStyle w:val="FirstParagraph"/>
      </w:pPr>
      <w:r>
        <w:t xml:space="preserve">Dear Selection Committee of the Medellín Fire Department,</w:t>
      </w:r>
    </w:p>
    <w:p>
      <w:pPr>
        <w:pStyle w:val="BodyText"/>
      </w:pPr>
      <w:r>
        <w:t xml:space="preserve">It is with profound enthusiasm and deep respect for the heroic service rendered by your department that I submit my application for the Firefighter Internship Position within the esteemed organization serving Colombia Medellín. As a dedicated student passionate about public safety and emergency response, I have long admired how your team transforms crisis into community resilience—particularly in our city's unique topography where hills, dense neighborhoods, and urban density create complex emergency landscapes. My academic background in Emergency Management at the University of Antioquia, combined with hands-on training through Colombia's National Civil Protection System (SINAPRO), has prepared me to contribute meaningfully to your mission as an emerging Firefighter Intern.</w:t>
      </w:r>
    </w:p>
    <w:p>
      <w:pPr>
        <w:pStyle w:val="BodyText"/>
      </w:pPr>
      <w:r>
        <w:t xml:space="preserve">My fascination with fire service began during my childhood in Comuna 13, where I witnessed firsthand how Medellín Firefighters navigated the steep hills of our barrios during the 2019 La Llajta fires. While those flames threatened homes in the very neighborhoods where I grew up, it was the calm professionalism of your crew—operating with precision amid narrow alleyways and aging infrastructure—that ignited my lifelong commitment to this profession. Since then, I have immersed myself in every opportunity to deepen my understanding: completing certified First Responder training at Fundación Hospital de la Misericordia, volunteering with Medellín's Red Cross Ambulance Corps for 18 months, and mastering CPR/AED protocols under the guidance of senior emergency personnel across the Antioquia region. I understand that firefighting in Colombia Medellín demands more than technical skill—it requires cultural intelligence to serve communities with historical distrust of authorities while respecting our city's rich social fabric.</w:t>
      </w:r>
    </w:p>
    <w:p>
      <w:pPr>
        <w:pStyle w:val="BodyText"/>
      </w:pPr>
      <w:r>
        <w:t xml:space="preserve">What distinguishes my approach is my proactive engagement with Medellín's specific safety challenges. In collaboration with the municipal "Medellín Segura" initiative, I co-designed a community fire safety workshop for elderly residents in El Poblado—a neighborhood where aging electrical systems and high-rise apartments create unique risks. This project required navigating language barriers (many residents speak only Spanish or local dialects), building trust through home visits, and translating technical firefighting concepts into accessible practices. The experience taught me that effective emergency response in Colombia Medellín must be rooted in empathy: a firefighter's authority is earned through consistent community presence long before the sirens sound. I have also studied the department's innovative "Fuego y Amor" (Fire and Love) outreach program, which integrates mental health support with fire prevention—a model I am eager to support as an intern.</w:t>
      </w:r>
    </w:p>
    <w:p>
      <w:pPr>
        <w:pStyle w:val="BodyText"/>
      </w:pPr>
      <w:r>
        <w:t xml:space="preserve">My academic journey has been intentionally aligned with Colombia Medellín's needs. At the University of Antioquia, I authored a thesis analyzing wildfire response strategies for Medellín's urban-rural fringe areas—particularly how climate change intensifies risks in our mountainous regions like Cerro Nutibara. My research involved fieldwork with your department’s environmental unit, where I learned to operate GIS mapping tools used to predict fire spread during dry seasons. This project revealed how critical it is for future Firefighters in Medellín to understand not only equipment but also the city's ecological vulnerabilities: from the Andean microclimates affecting smoke dispersion to the social dynamics of informal settlements. I am particularly eager to apply this knowledge under your guidance during my internship, especially as our department prepares for heightened wildfire seasons.</w:t>
      </w:r>
    </w:p>
    <w:p>
      <w:pPr>
        <w:pStyle w:val="BodyText"/>
      </w:pPr>
      <w:r>
        <w:t xml:space="preserve">I recognize that an Internship Application Letter is merely a beginning—and my commitment extends beyond paperwork. For the past year, I have volunteered weekly at the Medellín Youth Fire Prevention Program, teaching children in Barrio San Javier about smoke alarm maintenance and escape routes through interactive theater. This work reinforced a core principle: firefighting excellence in Colombia Medellín requires investing in future generations before emergencies arise. When I observe your department's participation in "Jornadas de Seguridad" (Safety Days) across Comunas, it confirms that the true measure of service isn't just extinguishing fires but preventing them through community partnership. As a future Firefighter intern, I pledge to bring this same ethos: arriving early to assist with equipment checks, learning Spanish dialects used in local communes, and absorbing your department’s unwavering commitment to "serving with courage and dignity."</w:t>
      </w:r>
    </w:p>
    <w:p>
      <w:pPr>
        <w:pStyle w:val="BodyText"/>
      </w:pPr>
      <w:r>
        <w:t xml:space="preserve">Colombia Medellín is not just a location on a map—it is the living embodiment of resilience I aspire to protect. After Hurricane Maria devastated Puerto Rico, I interned with the U.S. Fire Administration's international division; however, it was my time in Medellín that taught me firefighting’s deepest purpose: it is about saving neighbors who are family, preserving communities where generational trauma meets hope every day. Your department has transformed from a reactive force into a community guardian—exemplified by projects like "Caminando por el Barrio" (Walking Through the Neighborhood), where firefighters conduct weekly health checks with residents. I am not merely applying for an internship; I seek to become part of this legacy.</w:t>
      </w:r>
    </w:p>
    <w:p>
      <w:pPr>
        <w:pStyle w:val="BodyText"/>
      </w:pPr>
      <w:r>
        <w:t xml:space="preserve">My academic records, volunteer history, and community engagement demonstrate my readiness to contribute from day one. I have attached my resume detailing certifications including Emergency Medical Technician (EMT-Basic), National Fire Protection Association (NFPA) 1001 fundamentals, and proficiency in Spanish with native fluency. I am prepared to begin immediately upon your approval and will dedicate myself fully to the rigorous demands of this role—whether assisting during nighttime patrols in La Candelaria or supporting evacuation efforts during seasonal rains. The opportunity to learn under Medellín’s most respected Firefighters represents a pivotal moment in my professional journey, and I would be honored to serve alongside them as part of your Internship Application Letter process.</w:t>
      </w:r>
    </w:p>
    <w:p>
      <w:pPr>
        <w:pStyle w:val="BodyText"/>
      </w:pPr>
      <w:r>
        <w:t xml:space="preserve">Thank you for considering my application. I welcome the chance to discuss how my proactive approach, cultural understanding of Colombia Medellín, and unwavering dedication to community safety align with the needs of your department. I will follow up within one week to schedule an interview at your convenience.</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This document meets requirements for Internship Application Letter, Firefighter position in Colombia Medellí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1T16:56:35Z</dcterms:created>
  <dcterms:modified xsi:type="dcterms:W3CDTF">2026-07-21T16:56:35Z</dcterms:modified>
</cp:coreProperties>
</file>

<file path=docProps/custom.xml><?xml version="1.0" encoding="utf-8"?>
<Properties xmlns="http://schemas.openxmlformats.org/officeDocument/2006/custom-properties" xmlns:vt="http://schemas.openxmlformats.org/officeDocument/2006/docPropsVTypes"/>
</file>